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ink/ink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939857" w14:textId="0D5D538C" w:rsidR="00292539" w:rsidRDefault="00271F46" w:rsidP="00A71D3F">
      <w:r>
        <w:t xml:space="preserve">2) </w:t>
      </w:r>
      <w:r w:rsidR="006526F8">
        <w:t xml:space="preserve">Utilizando os dados </w:t>
      </w:r>
      <w:r>
        <w:t>d</w:t>
      </w:r>
      <w:r w:rsidR="006526F8">
        <w:t>a tabela e informação mostrada na figura determine as derivadas numéricas.</w:t>
      </w:r>
    </w:p>
    <w:p w14:paraId="028FE8E7" w14:textId="6A0228A8" w:rsidR="00292539" w:rsidRDefault="00B11D69" w:rsidP="00A71D3F">
      <w:r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6FDEA379" wp14:editId="40F0701F">
                <wp:simplePos x="0" y="0"/>
                <wp:positionH relativeFrom="column">
                  <wp:posOffset>1091595</wp:posOffset>
                </wp:positionH>
                <wp:positionV relativeFrom="paragraph">
                  <wp:posOffset>1462330</wp:posOffset>
                </wp:positionV>
                <wp:extent cx="360" cy="360"/>
                <wp:effectExtent l="38100" t="38100" r="57150" b="57150"/>
                <wp:wrapNone/>
                <wp:docPr id="1272092198" name="Tinta 1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5687CA47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Tinta 1" o:spid="_x0000_s1026" type="#_x0000_t75" style="position:absolute;margin-left:85.25pt;margin-top:114.45pt;width:1.45pt;height:1.4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">
                <v:imagedata r:id="rId5" o:title=""/>
              </v:shape>
            </w:pict>
          </mc:Fallback>
        </mc:AlternateContent>
      </w:r>
      <w:r w:rsidR="00292539">
        <w:rPr>
          <w:noProof/>
        </w:rPr>
        <w:drawing>
          <wp:inline distT="0" distB="0" distL="0" distR="0" wp14:anchorId="4A64B958" wp14:editId="38F5159D">
            <wp:extent cx="5400040" cy="3331845"/>
            <wp:effectExtent l="0" t="0" r="10160" b="1905"/>
            <wp:docPr id="106098987" name="Gráfico 1">
              <a:extLst xmlns:a="http://schemas.openxmlformats.org/drawingml/2006/main">
                <a:ext uri="{FF2B5EF4-FFF2-40B4-BE49-F238E27FC236}">
                  <a16:creationId xmlns:a16="http://schemas.microsoft.com/office/drawing/2014/main" id="{D3D11746-2C72-57C7-B942-F563ABCC1BC4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49F5FC0C" w14:textId="52CB8C25" w:rsidR="00271F46" w:rsidRDefault="00271F46" w:rsidP="00A71D3F">
      <w:r>
        <w:t>Tabela-1 Gráfico de F(x) versos x</w:t>
      </w: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831"/>
        <w:gridCol w:w="2831"/>
        <w:gridCol w:w="2832"/>
      </w:tblGrid>
      <w:tr w:rsidR="00292539" w14:paraId="7CAE2ED2" w14:textId="77777777" w:rsidTr="00192E81">
        <w:tc>
          <w:tcPr>
            <w:tcW w:w="2831" w:type="dxa"/>
            <w:vAlign w:val="bottom"/>
          </w:tcPr>
          <w:p w14:paraId="27B1B890" w14:textId="25C47426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x</w:t>
            </w:r>
          </w:p>
        </w:tc>
        <w:tc>
          <w:tcPr>
            <w:tcW w:w="2831" w:type="dxa"/>
            <w:vAlign w:val="bottom"/>
          </w:tcPr>
          <w:p w14:paraId="680245ED" w14:textId="410E6C96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f(x)=(x-10)^2</w:t>
            </w:r>
          </w:p>
        </w:tc>
        <w:tc>
          <w:tcPr>
            <w:tcW w:w="2832" w:type="dxa"/>
            <w:vAlign w:val="bottom"/>
          </w:tcPr>
          <w:p w14:paraId="3A41783A" w14:textId="18BF9776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df/dx</w:t>
            </w:r>
            <w:r w:rsidR="00915723">
              <w:rPr>
                <w:rFonts w:ascii="Calibri" w:hAnsi="Calibri" w:cs="Calibri"/>
                <w:color w:val="000000"/>
              </w:rPr>
              <w:t>=2(x-10)</w:t>
            </w:r>
          </w:p>
        </w:tc>
      </w:tr>
      <w:tr w:rsidR="00292539" w14:paraId="3056BB7C" w14:textId="77777777" w:rsidTr="00192E81">
        <w:tc>
          <w:tcPr>
            <w:tcW w:w="2831" w:type="dxa"/>
            <w:vAlign w:val="bottom"/>
          </w:tcPr>
          <w:p w14:paraId="414721C1" w14:textId="7CA8AB25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2831" w:type="dxa"/>
            <w:vAlign w:val="bottom"/>
          </w:tcPr>
          <w:p w14:paraId="60E6BF81" w14:textId="2CBB4DDB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00</w:t>
            </w:r>
          </w:p>
        </w:tc>
        <w:tc>
          <w:tcPr>
            <w:tcW w:w="2832" w:type="dxa"/>
            <w:vAlign w:val="bottom"/>
          </w:tcPr>
          <w:p w14:paraId="0F4DA244" w14:textId="234D4926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20</w:t>
            </w:r>
          </w:p>
        </w:tc>
      </w:tr>
      <w:tr w:rsidR="00292539" w14:paraId="3BCBCAF8" w14:textId="77777777" w:rsidTr="00192E81">
        <w:tc>
          <w:tcPr>
            <w:tcW w:w="2831" w:type="dxa"/>
            <w:vAlign w:val="bottom"/>
          </w:tcPr>
          <w:p w14:paraId="0A63410B" w14:textId="6DBAA65F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2831" w:type="dxa"/>
            <w:vAlign w:val="bottom"/>
          </w:tcPr>
          <w:p w14:paraId="1CC2F0EE" w14:textId="28A69291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81</w:t>
            </w:r>
          </w:p>
        </w:tc>
        <w:tc>
          <w:tcPr>
            <w:tcW w:w="2832" w:type="dxa"/>
            <w:vAlign w:val="bottom"/>
          </w:tcPr>
          <w:p w14:paraId="7DA19B32" w14:textId="6B4EA732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18</w:t>
            </w:r>
          </w:p>
        </w:tc>
      </w:tr>
      <w:tr w:rsidR="00292539" w14:paraId="4B492ED6" w14:textId="77777777" w:rsidTr="00192E81">
        <w:tc>
          <w:tcPr>
            <w:tcW w:w="2831" w:type="dxa"/>
            <w:vAlign w:val="bottom"/>
          </w:tcPr>
          <w:p w14:paraId="14366509" w14:textId="2C8D7523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  <w:tc>
          <w:tcPr>
            <w:tcW w:w="2831" w:type="dxa"/>
            <w:vAlign w:val="bottom"/>
          </w:tcPr>
          <w:p w14:paraId="05CED50D" w14:textId="19518D82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64</w:t>
            </w:r>
          </w:p>
        </w:tc>
        <w:tc>
          <w:tcPr>
            <w:tcW w:w="2832" w:type="dxa"/>
            <w:vAlign w:val="bottom"/>
          </w:tcPr>
          <w:p w14:paraId="6AD011D6" w14:textId="62A3E27D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16</w:t>
            </w:r>
          </w:p>
        </w:tc>
      </w:tr>
      <w:tr w:rsidR="00292539" w14:paraId="059F2FF0" w14:textId="77777777" w:rsidTr="00192E81">
        <w:tc>
          <w:tcPr>
            <w:tcW w:w="2831" w:type="dxa"/>
            <w:vAlign w:val="bottom"/>
          </w:tcPr>
          <w:p w14:paraId="51969764" w14:textId="49D38579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</w:t>
            </w:r>
          </w:p>
        </w:tc>
        <w:tc>
          <w:tcPr>
            <w:tcW w:w="2831" w:type="dxa"/>
            <w:vAlign w:val="bottom"/>
          </w:tcPr>
          <w:p w14:paraId="193AB464" w14:textId="68AE7CFB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49</w:t>
            </w:r>
          </w:p>
        </w:tc>
        <w:tc>
          <w:tcPr>
            <w:tcW w:w="2832" w:type="dxa"/>
            <w:vAlign w:val="bottom"/>
          </w:tcPr>
          <w:p w14:paraId="7C272ABB" w14:textId="3778764A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14</w:t>
            </w:r>
          </w:p>
        </w:tc>
      </w:tr>
      <w:tr w:rsidR="00292539" w14:paraId="4E548C16" w14:textId="77777777" w:rsidTr="00192E81">
        <w:tc>
          <w:tcPr>
            <w:tcW w:w="2831" w:type="dxa"/>
            <w:vAlign w:val="bottom"/>
          </w:tcPr>
          <w:p w14:paraId="46FEC229" w14:textId="52B450EB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2831" w:type="dxa"/>
            <w:vAlign w:val="bottom"/>
          </w:tcPr>
          <w:p w14:paraId="366B6CAC" w14:textId="08FD9156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2832" w:type="dxa"/>
            <w:vAlign w:val="bottom"/>
          </w:tcPr>
          <w:p w14:paraId="5234CACA" w14:textId="059DD2DC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12</w:t>
            </w:r>
          </w:p>
        </w:tc>
      </w:tr>
      <w:tr w:rsidR="00292539" w14:paraId="7009B9BC" w14:textId="77777777" w:rsidTr="00192E81">
        <w:tc>
          <w:tcPr>
            <w:tcW w:w="2831" w:type="dxa"/>
            <w:vAlign w:val="bottom"/>
          </w:tcPr>
          <w:p w14:paraId="1C8F06A1" w14:textId="6A9118AB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5</w:t>
            </w:r>
          </w:p>
        </w:tc>
        <w:tc>
          <w:tcPr>
            <w:tcW w:w="2831" w:type="dxa"/>
            <w:vAlign w:val="bottom"/>
          </w:tcPr>
          <w:p w14:paraId="35FE11C6" w14:textId="02BD5628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2832" w:type="dxa"/>
            <w:vAlign w:val="bottom"/>
          </w:tcPr>
          <w:p w14:paraId="6EFCB71D" w14:textId="5C934107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10</w:t>
            </w:r>
          </w:p>
        </w:tc>
      </w:tr>
      <w:tr w:rsidR="00292539" w14:paraId="0CEDB3DA" w14:textId="77777777" w:rsidTr="00192E81">
        <w:tc>
          <w:tcPr>
            <w:tcW w:w="2831" w:type="dxa"/>
            <w:vAlign w:val="bottom"/>
          </w:tcPr>
          <w:p w14:paraId="40275835" w14:textId="5B6C3508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  <w:tc>
          <w:tcPr>
            <w:tcW w:w="2831" w:type="dxa"/>
            <w:vAlign w:val="bottom"/>
          </w:tcPr>
          <w:p w14:paraId="406FCD49" w14:textId="349EDBB4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2832" w:type="dxa"/>
            <w:vAlign w:val="bottom"/>
          </w:tcPr>
          <w:p w14:paraId="1C232FCE" w14:textId="6728DE47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8</w:t>
            </w:r>
          </w:p>
        </w:tc>
      </w:tr>
      <w:tr w:rsidR="00292539" w14:paraId="2B5640B6" w14:textId="77777777" w:rsidTr="00192E81">
        <w:tc>
          <w:tcPr>
            <w:tcW w:w="2831" w:type="dxa"/>
            <w:vAlign w:val="bottom"/>
          </w:tcPr>
          <w:p w14:paraId="6DA2CB05" w14:textId="613B56BC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7</w:t>
            </w:r>
          </w:p>
        </w:tc>
        <w:tc>
          <w:tcPr>
            <w:tcW w:w="2831" w:type="dxa"/>
            <w:vAlign w:val="bottom"/>
          </w:tcPr>
          <w:p w14:paraId="1953780E" w14:textId="4D5F5173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2832" w:type="dxa"/>
            <w:vAlign w:val="bottom"/>
          </w:tcPr>
          <w:p w14:paraId="323160AB" w14:textId="3E7F5545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6</w:t>
            </w:r>
          </w:p>
        </w:tc>
      </w:tr>
      <w:tr w:rsidR="00292539" w14:paraId="7BB2A947" w14:textId="77777777" w:rsidTr="00192E81">
        <w:tc>
          <w:tcPr>
            <w:tcW w:w="2831" w:type="dxa"/>
            <w:vAlign w:val="bottom"/>
          </w:tcPr>
          <w:p w14:paraId="500A372E" w14:textId="3C7B5A8A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  <w:tc>
          <w:tcPr>
            <w:tcW w:w="2831" w:type="dxa"/>
            <w:vAlign w:val="bottom"/>
          </w:tcPr>
          <w:p w14:paraId="32F3D26D" w14:textId="5CC47713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2832" w:type="dxa"/>
            <w:vAlign w:val="bottom"/>
          </w:tcPr>
          <w:p w14:paraId="4EDC7CF5" w14:textId="638216ED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4</w:t>
            </w:r>
          </w:p>
        </w:tc>
      </w:tr>
      <w:tr w:rsidR="00292539" w14:paraId="0D8CEA4C" w14:textId="77777777" w:rsidTr="00192E81">
        <w:tc>
          <w:tcPr>
            <w:tcW w:w="2831" w:type="dxa"/>
            <w:vAlign w:val="bottom"/>
          </w:tcPr>
          <w:p w14:paraId="101506AD" w14:textId="634D3DB7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2831" w:type="dxa"/>
            <w:vAlign w:val="bottom"/>
          </w:tcPr>
          <w:p w14:paraId="11ADD452" w14:textId="78190CFC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2832" w:type="dxa"/>
            <w:vAlign w:val="bottom"/>
          </w:tcPr>
          <w:p w14:paraId="54B70D7A" w14:textId="3EEEF7FD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-2</w:t>
            </w:r>
          </w:p>
        </w:tc>
      </w:tr>
      <w:tr w:rsidR="00292539" w14:paraId="549F189B" w14:textId="77777777" w:rsidTr="00192E81">
        <w:tc>
          <w:tcPr>
            <w:tcW w:w="2831" w:type="dxa"/>
            <w:vAlign w:val="bottom"/>
          </w:tcPr>
          <w:p w14:paraId="690D8A93" w14:textId="254590AA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0</w:t>
            </w:r>
          </w:p>
        </w:tc>
        <w:tc>
          <w:tcPr>
            <w:tcW w:w="2831" w:type="dxa"/>
            <w:vAlign w:val="bottom"/>
          </w:tcPr>
          <w:p w14:paraId="478A2AF4" w14:textId="74140DC3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  <w:tc>
          <w:tcPr>
            <w:tcW w:w="2832" w:type="dxa"/>
            <w:vAlign w:val="bottom"/>
          </w:tcPr>
          <w:p w14:paraId="1A9EAEA8" w14:textId="25143716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0</w:t>
            </w:r>
          </w:p>
        </w:tc>
      </w:tr>
      <w:tr w:rsidR="00292539" w14:paraId="331E6B09" w14:textId="77777777" w:rsidTr="00192E81">
        <w:tc>
          <w:tcPr>
            <w:tcW w:w="2831" w:type="dxa"/>
            <w:vAlign w:val="bottom"/>
          </w:tcPr>
          <w:p w14:paraId="767FC746" w14:textId="78CB94E8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1</w:t>
            </w:r>
          </w:p>
        </w:tc>
        <w:tc>
          <w:tcPr>
            <w:tcW w:w="2831" w:type="dxa"/>
            <w:vAlign w:val="bottom"/>
          </w:tcPr>
          <w:p w14:paraId="1F0CC7E3" w14:textId="4060F989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</w:t>
            </w:r>
          </w:p>
        </w:tc>
        <w:tc>
          <w:tcPr>
            <w:tcW w:w="2832" w:type="dxa"/>
            <w:vAlign w:val="bottom"/>
          </w:tcPr>
          <w:p w14:paraId="485D01E4" w14:textId="666FEF28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</w:t>
            </w:r>
          </w:p>
        </w:tc>
      </w:tr>
      <w:tr w:rsidR="00292539" w14:paraId="4E05B506" w14:textId="77777777" w:rsidTr="00192E81">
        <w:tc>
          <w:tcPr>
            <w:tcW w:w="2831" w:type="dxa"/>
            <w:vAlign w:val="bottom"/>
          </w:tcPr>
          <w:p w14:paraId="64D70180" w14:textId="351C8F9A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  <w:tc>
          <w:tcPr>
            <w:tcW w:w="2831" w:type="dxa"/>
            <w:vAlign w:val="bottom"/>
          </w:tcPr>
          <w:p w14:paraId="27617F7E" w14:textId="6351D4CF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  <w:tc>
          <w:tcPr>
            <w:tcW w:w="2832" w:type="dxa"/>
            <w:vAlign w:val="bottom"/>
          </w:tcPr>
          <w:p w14:paraId="6264BF24" w14:textId="1F816B60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4</w:t>
            </w:r>
          </w:p>
        </w:tc>
      </w:tr>
      <w:tr w:rsidR="00292539" w14:paraId="6C2993B8" w14:textId="77777777" w:rsidTr="00192E81">
        <w:tc>
          <w:tcPr>
            <w:tcW w:w="2831" w:type="dxa"/>
            <w:vAlign w:val="bottom"/>
          </w:tcPr>
          <w:p w14:paraId="4BFE8510" w14:textId="23BDE296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3</w:t>
            </w:r>
          </w:p>
        </w:tc>
        <w:tc>
          <w:tcPr>
            <w:tcW w:w="2831" w:type="dxa"/>
            <w:vAlign w:val="bottom"/>
          </w:tcPr>
          <w:p w14:paraId="7E43A780" w14:textId="555DF372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9</w:t>
            </w:r>
          </w:p>
        </w:tc>
        <w:tc>
          <w:tcPr>
            <w:tcW w:w="2832" w:type="dxa"/>
            <w:vAlign w:val="bottom"/>
          </w:tcPr>
          <w:p w14:paraId="047DE0E6" w14:textId="199A2F4C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6</w:t>
            </w:r>
          </w:p>
        </w:tc>
      </w:tr>
      <w:tr w:rsidR="00292539" w14:paraId="6B26EDF4" w14:textId="77777777" w:rsidTr="00192E81">
        <w:tc>
          <w:tcPr>
            <w:tcW w:w="2831" w:type="dxa"/>
            <w:vAlign w:val="bottom"/>
          </w:tcPr>
          <w:p w14:paraId="279D72D1" w14:textId="46AA4D96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  <w:tc>
          <w:tcPr>
            <w:tcW w:w="2831" w:type="dxa"/>
            <w:vAlign w:val="bottom"/>
          </w:tcPr>
          <w:p w14:paraId="5E4A7CF6" w14:textId="10514BFC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2832" w:type="dxa"/>
            <w:vAlign w:val="bottom"/>
          </w:tcPr>
          <w:p w14:paraId="6AA8DCAE" w14:textId="07FC08A6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8</w:t>
            </w:r>
          </w:p>
        </w:tc>
      </w:tr>
      <w:tr w:rsidR="00292539" w14:paraId="4410DF27" w14:textId="77777777" w:rsidTr="00192E81">
        <w:tc>
          <w:tcPr>
            <w:tcW w:w="2831" w:type="dxa"/>
            <w:vAlign w:val="bottom"/>
          </w:tcPr>
          <w:p w14:paraId="4F839550" w14:textId="0E6F5D12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5</w:t>
            </w:r>
          </w:p>
        </w:tc>
        <w:tc>
          <w:tcPr>
            <w:tcW w:w="2831" w:type="dxa"/>
            <w:vAlign w:val="bottom"/>
          </w:tcPr>
          <w:p w14:paraId="0603F8A8" w14:textId="19DCC7C9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5</w:t>
            </w:r>
          </w:p>
        </w:tc>
        <w:tc>
          <w:tcPr>
            <w:tcW w:w="2832" w:type="dxa"/>
            <w:vAlign w:val="bottom"/>
          </w:tcPr>
          <w:p w14:paraId="6166E94B" w14:textId="59AA021F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0</w:t>
            </w:r>
          </w:p>
        </w:tc>
      </w:tr>
      <w:tr w:rsidR="00292539" w14:paraId="3E054664" w14:textId="77777777" w:rsidTr="00192E81">
        <w:tc>
          <w:tcPr>
            <w:tcW w:w="2831" w:type="dxa"/>
            <w:vAlign w:val="bottom"/>
          </w:tcPr>
          <w:p w14:paraId="6E604F94" w14:textId="750799AD" w:rsidR="00292539" w:rsidRDefault="00292539" w:rsidP="0029253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6</w:t>
            </w:r>
          </w:p>
        </w:tc>
        <w:tc>
          <w:tcPr>
            <w:tcW w:w="2831" w:type="dxa"/>
            <w:vAlign w:val="bottom"/>
          </w:tcPr>
          <w:p w14:paraId="7FD9DB0C" w14:textId="45E91734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36</w:t>
            </w:r>
          </w:p>
        </w:tc>
        <w:tc>
          <w:tcPr>
            <w:tcW w:w="2832" w:type="dxa"/>
            <w:vAlign w:val="bottom"/>
          </w:tcPr>
          <w:p w14:paraId="63B55185" w14:textId="72F05875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2</w:t>
            </w:r>
          </w:p>
        </w:tc>
      </w:tr>
      <w:tr w:rsidR="00292539" w14:paraId="487C2B18" w14:textId="77777777" w:rsidTr="00192E81">
        <w:tc>
          <w:tcPr>
            <w:tcW w:w="2831" w:type="dxa"/>
            <w:vAlign w:val="bottom"/>
          </w:tcPr>
          <w:p w14:paraId="6B6A3375" w14:textId="66837080" w:rsidR="00292539" w:rsidRDefault="00292539" w:rsidP="0029253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7</w:t>
            </w:r>
          </w:p>
        </w:tc>
        <w:tc>
          <w:tcPr>
            <w:tcW w:w="2831" w:type="dxa"/>
            <w:vAlign w:val="bottom"/>
          </w:tcPr>
          <w:p w14:paraId="6444F421" w14:textId="1A2BEDAD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49</w:t>
            </w:r>
          </w:p>
        </w:tc>
        <w:tc>
          <w:tcPr>
            <w:tcW w:w="2832" w:type="dxa"/>
            <w:vAlign w:val="bottom"/>
          </w:tcPr>
          <w:p w14:paraId="44569418" w14:textId="53284801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4</w:t>
            </w:r>
          </w:p>
        </w:tc>
      </w:tr>
      <w:tr w:rsidR="00292539" w14:paraId="52EFAAFD" w14:textId="77777777" w:rsidTr="00192E81">
        <w:tc>
          <w:tcPr>
            <w:tcW w:w="2831" w:type="dxa"/>
            <w:vAlign w:val="bottom"/>
          </w:tcPr>
          <w:p w14:paraId="5E8E1168" w14:textId="51142DA5" w:rsidR="00292539" w:rsidRDefault="00292539" w:rsidP="0029253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8</w:t>
            </w:r>
          </w:p>
        </w:tc>
        <w:tc>
          <w:tcPr>
            <w:tcW w:w="2831" w:type="dxa"/>
            <w:vAlign w:val="bottom"/>
          </w:tcPr>
          <w:p w14:paraId="0B3EACE2" w14:textId="2249B9C6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64</w:t>
            </w:r>
          </w:p>
        </w:tc>
        <w:tc>
          <w:tcPr>
            <w:tcW w:w="2832" w:type="dxa"/>
            <w:vAlign w:val="bottom"/>
          </w:tcPr>
          <w:p w14:paraId="7E7B155E" w14:textId="1BCA0DBF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6</w:t>
            </w:r>
          </w:p>
        </w:tc>
      </w:tr>
      <w:tr w:rsidR="00292539" w14:paraId="11FC05B3" w14:textId="77777777" w:rsidTr="00192E81">
        <w:tc>
          <w:tcPr>
            <w:tcW w:w="2831" w:type="dxa"/>
            <w:vAlign w:val="bottom"/>
          </w:tcPr>
          <w:p w14:paraId="4F7F7EDB" w14:textId="2B23F84E" w:rsidR="00292539" w:rsidRDefault="00292539" w:rsidP="0029253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19</w:t>
            </w:r>
          </w:p>
        </w:tc>
        <w:tc>
          <w:tcPr>
            <w:tcW w:w="2831" w:type="dxa"/>
            <w:vAlign w:val="bottom"/>
          </w:tcPr>
          <w:p w14:paraId="69327451" w14:textId="0168B60D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81</w:t>
            </w:r>
          </w:p>
        </w:tc>
        <w:tc>
          <w:tcPr>
            <w:tcW w:w="2832" w:type="dxa"/>
            <w:vAlign w:val="bottom"/>
          </w:tcPr>
          <w:p w14:paraId="4FA542AF" w14:textId="4F236638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8</w:t>
            </w:r>
          </w:p>
        </w:tc>
      </w:tr>
      <w:tr w:rsidR="00292539" w14:paraId="600A413B" w14:textId="77777777" w:rsidTr="00192E81">
        <w:tc>
          <w:tcPr>
            <w:tcW w:w="2831" w:type="dxa"/>
            <w:vAlign w:val="bottom"/>
          </w:tcPr>
          <w:p w14:paraId="0C735A81" w14:textId="0C598F53" w:rsidR="00292539" w:rsidRDefault="00292539" w:rsidP="00292539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20</w:t>
            </w:r>
          </w:p>
        </w:tc>
        <w:tc>
          <w:tcPr>
            <w:tcW w:w="2831" w:type="dxa"/>
            <w:vAlign w:val="bottom"/>
          </w:tcPr>
          <w:p w14:paraId="4063BC5D" w14:textId="291CD163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100</w:t>
            </w:r>
          </w:p>
        </w:tc>
        <w:tc>
          <w:tcPr>
            <w:tcW w:w="2832" w:type="dxa"/>
            <w:vAlign w:val="bottom"/>
          </w:tcPr>
          <w:p w14:paraId="4D3E09C9" w14:textId="78F5CEC9" w:rsidR="00292539" w:rsidRDefault="00292539" w:rsidP="00292539">
            <w:pPr>
              <w:jc w:val="center"/>
            </w:pPr>
            <w:r>
              <w:rPr>
                <w:rFonts w:ascii="Calibri" w:hAnsi="Calibri" w:cs="Calibri"/>
                <w:color w:val="000000"/>
              </w:rPr>
              <w:t>20</w:t>
            </w:r>
          </w:p>
        </w:tc>
      </w:tr>
    </w:tbl>
    <w:p w14:paraId="55840907" w14:textId="141332DA" w:rsidR="00271F46" w:rsidRDefault="00271F46" w:rsidP="00271F46">
      <w:r>
        <w:t>figura</w:t>
      </w:r>
      <w:r>
        <w:t xml:space="preserve">-1 </w:t>
      </w:r>
      <w:r>
        <w:t>dados da função F(x)</w:t>
      </w:r>
    </w:p>
    <w:p w14:paraId="0092F9A4" w14:textId="77777777" w:rsidR="00292539" w:rsidRDefault="00292539" w:rsidP="00A71D3F"/>
    <w:p w14:paraId="41FA141D" w14:textId="1D269CE5" w:rsidR="006526F8" w:rsidRDefault="004A2F7C" w:rsidP="00A71D3F">
      <w:r>
        <w:lastRenderedPageBreak/>
        <w:t xml:space="preserve">O valor atual </w:t>
      </w:r>
      <w:r w:rsidR="00271F46">
        <w:t xml:space="preserve">do incremento em x </w:t>
      </w:r>
      <w:r>
        <w:t>mostrado na tabela</w:t>
      </w:r>
      <w:r w:rsidR="005C4715">
        <w:t>-1</w:t>
      </w:r>
      <w:r>
        <w:t xml:space="preserve"> </w:t>
      </w:r>
      <w:r w:rsidR="005C4715">
        <w:t>é igual a</w:t>
      </w:r>
      <w:r>
        <w:t xml:space="preserve"> DX=1. </w:t>
      </w:r>
      <w:r w:rsidR="00271F46">
        <w:t xml:space="preserve">Baseado na função analítica de x e na sua derivada. Calcule o Erro relativo </w:t>
      </w:r>
      <m:oMath>
        <m:r>
          <w:rPr>
            <w:rFonts w:ascii="Cambria Math" w:hAnsi="Cambria Math"/>
          </w:rPr>
          <m:t>ε=</m:t>
        </m:r>
        <m:f>
          <m:fPr>
            <m:ctrlPr>
              <w:rPr>
                <w:rFonts w:ascii="Cambria Math" w:hAnsi="Cambria Math"/>
                <w:i/>
              </w:rPr>
            </m:ctrlPr>
          </m:fPr>
          <m:num>
            <m:r>
              <w:rPr>
                <w:rFonts w:ascii="Cambria Math" w:hAnsi="Cambria Math"/>
              </w:rPr>
              <m:t>Valor Analitico</m:t>
            </m:r>
            <m:r>
              <w:rPr>
                <w:rFonts w:ascii="Cambria Math" w:hAnsi="Cambria Math"/>
              </w:rPr>
              <m:t>-Valor Numerico</m:t>
            </m:r>
          </m:num>
          <m:den>
            <m:r>
              <w:rPr>
                <w:rFonts w:ascii="Cambria Math" w:hAnsi="Cambria Math"/>
              </w:rPr>
              <m:t>Valor Analitico</m:t>
            </m:r>
          </m:den>
        </m:f>
      </m:oMath>
      <w:r>
        <w:t xml:space="preserve"> </w:t>
      </w:r>
      <w:r w:rsidR="00271F46">
        <w:t xml:space="preserve">para as derivadas numéricas com diferentes erros de truncamento </w:t>
      </w:r>
      <w:r w:rsidR="005C4715">
        <w:t xml:space="preserve">no ponto (x=5  ) </w:t>
      </w:r>
      <w:r w:rsidR="005C4715">
        <w:t xml:space="preserve">e </w:t>
      </w:r>
      <w:r w:rsidR="00271F46">
        <w:t xml:space="preserve">para </w:t>
      </w:r>
      <w:r w:rsidR="00271F46">
        <w:t xml:space="preserve">diferentes incremento em x </w:t>
      </w:r>
      <w:r w:rsidR="00271F46">
        <w:t>(</w:t>
      </w:r>
      <w:r w:rsidR="00271F46">
        <w:t>DX</w:t>
      </w:r>
      <w:r w:rsidR="00271F46">
        <w:t xml:space="preserve">=1, </w:t>
      </w:r>
      <w:r w:rsidR="00271F46">
        <w:t>DX</w:t>
      </w:r>
      <w:r w:rsidR="00271F46">
        <w:t>=0.5, DX=0.25 e DX=0.1).</w:t>
      </w:r>
    </w:p>
    <w:p w14:paraId="095D9FB3" w14:textId="0897C73A" w:rsidR="006526F8" w:rsidRDefault="006526F8" w:rsidP="00A71D3F"/>
    <w:p w14:paraId="71783DB2" w14:textId="0AB910BE" w:rsidR="006526F8" w:rsidRDefault="006526F8" w:rsidP="00A71D3F">
      <w:r>
        <w:rPr>
          <w:noProof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1AEA7B35" wp14:editId="28D6A890">
                <wp:simplePos x="0" y="0"/>
                <wp:positionH relativeFrom="column">
                  <wp:posOffset>2405955</wp:posOffset>
                </wp:positionH>
                <wp:positionV relativeFrom="paragraph">
                  <wp:posOffset>129025</wp:posOffset>
                </wp:positionV>
                <wp:extent cx="360" cy="360"/>
                <wp:effectExtent l="38100" t="38100" r="57150" b="57150"/>
                <wp:wrapNone/>
                <wp:docPr id="352949071" name="Tinta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821A928" id="Tinta 5" o:spid="_x0000_s1026" type="#_x0000_t75" style="position:absolute;margin-left:188.75pt;margin-top:9.45pt;width:1.45pt;height:1.4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">
                <v:imagedata r:id="rId5" o:title=""/>
              </v:shape>
            </w:pict>
          </mc:Fallback>
        </mc:AlternateContent>
      </w:r>
      <w:r w:rsidR="000A3B3A">
        <w:rPr>
          <w:noProof/>
        </w:rPr>
        <w:drawing>
          <wp:inline distT="0" distB="0" distL="0" distR="0" wp14:anchorId="5C0D338C" wp14:editId="0369BE60">
            <wp:extent cx="5391150" cy="1257300"/>
            <wp:effectExtent l="0" t="0" r="0" b="0"/>
            <wp:docPr id="1111049021" name="Imagem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1150" cy="125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A7F8D1" w14:textId="77777777" w:rsidR="006526F8" w:rsidRDefault="006526F8" w:rsidP="00A71D3F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123"/>
        <w:gridCol w:w="2123"/>
        <w:gridCol w:w="2124"/>
        <w:gridCol w:w="2124"/>
      </w:tblGrid>
      <w:tr w:rsidR="000A3B3A" w14:paraId="542976C4" w14:textId="77777777" w:rsidTr="00FC5A7D">
        <w:tc>
          <w:tcPr>
            <w:tcW w:w="8494" w:type="dxa"/>
            <w:gridSpan w:val="4"/>
          </w:tcPr>
          <w:p w14:paraId="63ABE2D2" w14:textId="2ABDC17A" w:rsidR="000A3B3A" w:rsidRPr="000A3B3A" w:rsidRDefault="000A3B3A" w:rsidP="000A3B3A">
            <w:pPr>
              <w:jc w:val="center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DX=1 no ponto x=5 use =&gt;</w:t>
            </w:r>
            <w:r>
              <w:rPr>
                <w:rFonts w:ascii="Calibri" w:hAnsi="Calibri" w:cs="Calibri"/>
                <w:color w:val="000000"/>
              </w:rPr>
              <w:t>f(x)=(x-10)^2</w:t>
            </w:r>
            <w:r w:rsidR="00D80594">
              <w:rPr>
                <w:rFonts w:ascii="Calibri" w:hAnsi="Calibri" w:cs="Calibri"/>
                <w:color w:val="000000"/>
              </w:rPr>
              <w:t xml:space="preserve">    e   </w:t>
            </w:r>
            <w:r w:rsidR="00D80594">
              <w:rPr>
                <w:rFonts w:ascii="Calibri" w:hAnsi="Calibri" w:cs="Calibri"/>
                <w:color w:val="000000"/>
              </w:rPr>
              <w:t>df/dx</w:t>
            </w:r>
            <w:r w:rsidR="00D80594">
              <w:rPr>
                <w:rFonts w:ascii="Calibri" w:hAnsi="Calibri" w:cs="Calibri"/>
                <w:color w:val="000000"/>
              </w:rPr>
              <w:t>=</w:t>
            </w:r>
          </w:p>
        </w:tc>
      </w:tr>
      <w:tr w:rsidR="000A3B3A" w14:paraId="6EE974A8" w14:textId="77777777" w:rsidTr="000A3B3A">
        <w:tc>
          <w:tcPr>
            <w:tcW w:w="2123" w:type="dxa"/>
          </w:tcPr>
          <w:p w14:paraId="071C9AC4" w14:textId="79C5C652" w:rsidR="000A3B3A" w:rsidRDefault="000A3B3A" w:rsidP="00A71D3F">
            <w:r>
              <w:t xml:space="preserve">Erro relativo </w:t>
            </w:r>
            <w:r>
              <w:t>de (</w:t>
            </w:r>
            <m:oMath>
              <m:r>
                <w:rPr>
                  <w:rFonts w:ascii="Cambria Math" w:hAnsi="Cambria Math"/>
                </w:rPr>
                <m:t>a)</m:t>
              </m:r>
            </m:oMath>
          </w:p>
        </w:tc>
        <w:tc>
          <w:tcPr>
            <w:tcW w:w="2123" w:type="dxa"/>
          </w:tcPr>
          <w:p w14:paraId="6F69F983" w14:textId="683C3483" w:rsidR="000A3B3A" w:rsidRDefault="000A3B3A" w:rsidP="00A71D3F"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Erro relativo de (</m:t>
                </m:r>
                <m:r>
                  <w:rPr>
                    <w:rFonts w:ascii="Cambria Math" w:hAnsi="Cambria Math"/>
                  </w:rPr>
                  <m:t>b)</m:t>
                </m:r>
              </m:oMath>
            </m:oMathPara>
          </w:p>
        </w:tc>
        <w:tc>
          <w:tcPr>
            <w:tcW w:w="2124" w:type="dxa"/>
          </w:tcPr>
          <w:p w14:paraId="4F960C27" w14:textId="68B775E8" w:rsidR="000A3B3A" w:rsidRDefault="000A3B3A" w:rsidP="00A71D3F">
            <w:r>
              <w:t>Erro relativo de (</w:t>
            </w:r>
            <m:oMath>
              <m:r>
                <w:rPr>
                  <w:rFonts w:ascii="Cambria Math" w:hAnsi="Cambria Math"/>
                </w:rPr>
                <m:t>c)</m:t>
              </m:r>
            </m:oMath>
          </w:p>
        </w:tc>
        <w:tc>
          <w:tcPr>
            <w:tcW w:w="2124" w:type="dxa"/>
          </w:tcPr>
          <w:p w14:paraId="4A5D0DDB" w14:textId="5301224A" w:rsidR="000A3B3A" w:rsidRDefault="000A3B3A" w:rsidP="00A71D3F"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Erro relativo de (</m:t>
                </m:r>
                <m:r>
                  <w:rPr>
                    <w:rFonts w:ascii="Cambria Math" w:hAnsi="Cambria Math"/>
                  </w:rPr>
                  <m:t>d)</m:t>
                </m:r>
              </m:oMath>
            </m:oMathPara>
          </w:p>
        </w:tc>
      </w:tr>
      <w:tr w:rsidR="000A3B3A" w14:paraId="7677D655" w14:textId="77777777" w:rsidTr="000A3B3A">
        <w:tc>
          <w:tcPr>
            <w:tcW w:w="2123" w:type="dxa"/>
          </w:tcPr>
          <w:p w14:paraId="0D2D32AB" w14:textId="77777777" w:rsidR="000A3B3A" w:rsidRDefault="000A3B3A" w:rsidP="00A71D3F"/>
        </w:tc>
        <w:tc>
          <w:tcPr>
            <w:tcW w:w="2123" w:type="dxa"/>
          </w:tcPr>
          <w:p w14:paraId="19FD7150" w14:textId="77777777" w:rsidR="000A3B3A" w:rsidRDefault="000A3B3A" w:rsidP="00A71D3F"/>
        </w:tc>
        <w:tc>
          <w:tcPr>
            <w:tcW w:w="2124" w:type="dxa"/>
          </w:tcPr>
          <w:p w14:paraId="2AF0BD77" w14:textId="77777777" w:rsidR="000A3B3A" w:rsidRDefault="000A3B3A" w:rsidP="00A71D3F"/>
        </w:tc>
        <w:tc>
          <w:tcPr>
            <w:tcW w:w="2124" w:type="dxa"/>
          </w:tcPr>
          <w:p w14:paraId="70A148EE" w14:textId="77777777" w:rsidR="000A3B3A" w:rsidRDefault="000A3B3A" w:rsidP="00A71D3F"/>
        </w:tc>
      </w:tr>
    </w:tbl>
    <w:p w14:paraId="27C3551C" w14:textId="77777777" w:rsidR="009F5E7E" w:rsidRDefault="009F5E7E" w:rsidP="009F5E7E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123"/>
        <w:gridCol w:w="2123"/>
        <w:gridCol w:w="2124"/>
        <w:gridCol w:w="2124"/>
      </w:tblGrid>
      <w:tr w:rsidR="009F5E7E" w14:paraId="50FA3FB3" w14:textId="77777777" w:rsidTr="00E67AF3">
        <w:tc>
          <w:tcPr>
            <w:tcW w:w="8494" w:type="dxa"/>
            <w:gridSpan w:val="4"/>
          </w:tcPr>
          <w:p w14:paraId="0BA4EBE4" w14:textId="2B8865FF" w:rsidR="009F5E7E" w:rsidRPr="000A3B3A" w:rsidRDefault="009F5E7E" w:rsidP="00E67AF3">
            <w:pPr>
              <w:jc w:val="center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DX=</w:t>
            </w:r>
            <w:r>
              <w:rPr>
                <w:rFonts w:ascii="Calibri" w:eastAsia="Calibri" w:hAnsi="Calibri" w:cs="Times New Roman"/>
              </w:rPr>
              <w:t>0.5</w:t>
            </w:r>
            <w:r>
              <w:rPr>
                <w:rFonts w:ascii="Calibri" w:eastAsia="Calibri" w:hAnsi="Calibri" w:cs="Times New Roman"/>
              </w:rPr>
              <w:t xml:space="preserve"> no ponto x=5 use =&gt;</w:t>
            </w:r>
            <w:r>
              <w:rPr>
                <w:rFonts w:ascii="Calibri" w:hAnsi="Calibri" w:cs="Calibri"/>
                <w:color w:val="000000"/>
              </w:rPr>
              <w:t>f(x)=(x-10)^2</w:t>
            </w:r>
            <w:r w:rsidR="00D80594">
              <w:rPr>
                <w:rFonts w:ascii="Calibri" w:hAnsi="Calibri" w:cs="Calibri"/>
                <w:color w:val="000000"/>
              </w:rPr>
              <w:t xml:space="preserve">   e    </w:t>
            </w:r>
            <w:r w:rsidR="00D80594">
              <w:rPr>
                <w:rFonts w:ascii="Calibri" w:hAnsi="Calibri" w:cs="Calibri"/>
                <w:color w:val="000000"/>
              </w:rPr>
              <w:t>df/dx</w:t>
            </w:r>
            <w:r w:rsidR="00D80594">
              <w:rPr>
                <w:rFonts w:ascii="Calibri" w:hAnsi="Calibri" w:cs="Calibri"/>
                <w:color w:val="000000"/>
              </w:rPr>
              <w:t>=</w:t>
            </w:r>
          </w:p>
        </w:tc>
      </w:tr>
      <w:tr w:rsidR="009F5E7E" w14:paraId="1FD85B39" w14:textId="77777777" w:rsidTr="00E67AF3">
        <w:tc>
          <w:tcPr>
            <w:tcW w:w="2123" w:type="dxa"/>
          </w:tcPr>
          <w:p w14:paraId="2B6AA6DF" w14:textId="77777777" w:rsidR="009F5E7E" w:rsidRDefault="009F5E7E" w:rsidP="00E67AF3">
            <w:r>
              <w:t>Erro relativo de (</w:t>
            </w:r>
            <m:oMath>
              <m:r>
                <w:rPr>
                  <w:rFonts w:ascii="Cambria Math" w:hAnsi="Cambria Math"/>
                </w:rPr>
                <m:t>a)</m:t>
              </m:r>
            </m:oMath>
          </w:p>
        </w:tc>
        <w:tc>
          <w:tcPr>
            <w:tcW w:w="2123" w:type="dxa"/>
          </w:tcPr>
          <w:p w14:paraId="3590819E" w14:textId="77777777" w:rsidR="009F5E7E" w:rsidRDefault="009F5E7E" w:rsidP="00E67AF3"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Erro relativo de (</m:t>
                </m:r>
                <m:r>
                  <w:rPr>
                    <w:rFonts w:ascii="Cambria Math" w:hAnsi="Cambria Math"/>
                  </w:rPr>
                  <m:t>b)</m:t>
                </m:r>
              </m:oMath>
            </m:oMathPara>
          </w:p>
        </w:tc>
        <w:tc>
          <w:tcPr>
            <w:tcW w:w="2124" w:type="dxa"/>
          </w:tcPr>
          <w:p w14:paraId="03C9649E" w14:textId="77777777" w:rsidR="009F5E7E" w:rsidRDefault="009F5E7E" w:rsidP="00E67AF3">
            <w:r>
              <w:t>Erro relativo de (</w:t>
            </w:r>
            <m:oMath>
              <m:r>
                <w:rPr>
                  <w:rFonts w:ascii="Cambria Math" w:hAnsi="Cambria Math"/>
                </w:rPr>
                <m:t>c)</m:t>
              </m:r>
            </m:oMath>
          </w:p>
        </w:tc>
        <w:tc>
          <w:tcPr>
            <w:tcW w:w="2124" w:type="dxa"/>
          </w:tcPr>
          <w:p w14:paraId="6025A92F" w14:textId="77777777" w:rsidR="009F5E7E" w:rsidRDefault="009F5E7E" w:rsidP="00E67AF3"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Erro relativo de (</m:t>
                </m:r>
                <m:r>
                  <w:rPr>
                    <w:rFonts w:ascii="Cambria Math" w:hAnsi="Cambria Math"/>
                  </w:rPr>
                  <m:t>d)</m:t>
                </m:r>
              </m:oMath>
            </m:oMathPara>
          </w:p>
        </w:tc>
      </w:tr>
      <w:tr w:rsidR="009F5E7E" w14:paraId="2A329A07" w14:textId="77777777" w:rsidTr="00E67AF3">
        <w:tc>
          <w:tcPr>
            <w:tcW w:w="2123" w:type="dxa"/>
          </w:tcPr>
          <w:p w14:paraId="4A3069CE" w14:textId="77777777" w:rsidR="009F5E7E" w:rsidRDefault="009F5E7E" w:rsidP="00E67AF3"/>
        </w:tc>
        <w:tc>
          <w:tcPr>
            <w:tcW w:w="2123" w:type="dxa"/>
          </w:tcPr>
          <w:p w14:paraId="3E57E458" w14:textId="77777777" w:rsidR="009F5E7E" w:rsidRDefault="009F5E7E" w:rsidP="00E67AF3"/>
        </w:tc>
        <w:tc>
          <w:tcPr>
            <w:tcW w:w="2124" w:type="dxa"/>
          </w:tcPr>
          <w:p w14:paraId="4CDFDC02" w14:textId="77777777" w:rsidR="009F5E7E" w:rsidRDefault="009F5E7E" w:rsidP="00E67AF3"/>
        </w:tc>
        <w:tc>
          <w:tcPr>
            <w:tcW w:w="2124" w:type="dxa"/>
          </w:tcPr>
          <w:p w14:paraId="430822FA" w14:textId="77777777" w:rsidR="009F5E7E" w:rsidRDefault="009F5E7E" w:rsidP="00E67AF3"/>
        </w:tc>
      </w:tr>
    </w:tbl>
    <w:p w14:paraId="724BC3C6" w14:textId="77777777" w:rsidR="009F5E7E" w:rsidRPr="00A71D3F" w:rsidRDefault="009F5E7E" w:rsidP="009F5E7E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123"/>
        <w:gridCol w:w="2123"/>
        <w:gridCol w:w="2124"/>
        <w:gridCol w:w="2124"/>
      </w:tblGrid>
      <w:tr w:rsidR="009F5E7E" w14:paraId="0B20398B" w14:textId="77777777" w:rsidTr="00E67AF3">
        <w:tc>
          <w:tcPr>
            <w:tcW w:w="8494" w:type="dxa"/>
            <w:gridSpan w:val="4"/>
          </w:tcPr>
          <w:p w14:paraId="29E32C1E" w14:textId="1A9752FC" w:rsidR="009F5E7E" w:rsidRPr="000A3B3A" w:rsidRDefault="009F5E7E" w:rsidP="00E67AF3">
            <w:pPr>
              <w:jc w:val="center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DX=0.</w:t>
            </w:r>
            <w:r>
              <w:rPr>
                <w:rFonts w:ascii="Calibri" w:eastAsia="Calibri" w:hAnsi="Calibri" w:cs="Times New Roman"/>
              </w:rPr>
              <w:t>25</w:t>
            </w:r>
            <w:r>
              <w:rPr>
                <w:rFonts w:ascii="Calibri" w:eastAsia="Calibri" w:hAnsi="Calibri" w:cs="Times New Roman"/>
              </w:rPr>
              <w:t xml:space="preserve"> no ponto x=5 use =&gt;</w:t>
            </w:r>
            <w:r>
              <w:rPr>
                <w:rFonts w:ascii="Calibri" w:hAnsi="Calibri" w:cs="Calibri"/>
                <w:color w:val="000000"/>
              </w:rPr>
              <w:t>f(x)=(x-10)^2</w:t>
            </w:r>
            <w:r w:rsidR="00D80594">
              <w:rPr>
                <w:rFonts w:ascii="Calibri" w:hAnsi="Calibri" w:cs="Calibri"/>
                <w:color w:val="000000"/>
              </w:rPr>
              <w:t xml:space="preserve">   e    df/dx=</w:t>
            </w:r>
          </w:p>
        </w:tc>
      </w:tr>
      <w:tr w:rsidR="009F5E7E" w14:paraId="318A0898" w14:textId="77777777" w:rsidTr="00E67AF3">
        <w:tc>
          <w:tcPr>
            <w:tcW w:w="2123" w:type="dxa"/>
          </w:tcPr>
          <w:p w14:paraId="6E4C3746" w14:textId="77777777" w:rsidR="009F5E7E" w:rsidRDefault="009F5E7E" w:rsidP="00E67AF3">
            <w:r>
              <w:t>Erro relativo de (</w:t>
            </w:r>
            <m:oMath>
              <m:r>
                <w:rPr>
                  <w:rFonts w:ascii="Cambria Math" w:hAnsi="Cambria Math"/>
                </w:rPr>
                <m:t>a)</m:t>
              </m:r>
            </m:oMath>
          </w:p>
        </w:tc>
        <w:tc>
          <w:tcPr>
            <w:tcW w:w="2123" w:type="dxa"/>
          </w:tcPr>
          <w:p w14:paraId="7CF177F4" w14:textId="77777777" w:rsidR="009F5E7E" w:rsidRDefault="009F5E7E" w:rsidP="00E67AF3"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Erro relativo de (</m:t>
                </m:r>
                <m:r>
                  <w:rPr>
                    <w:rFonts w:ascii="Cambria Math" w:hAnsi="Cambria Math"/>
                  </w:rPr>
                  <m:t>b)</m:t>
                </m:r>
              </m:oMath>
            </m:oMathPara>
          </w:p>
        </w:tc>
        <w:tc>
          <w:tcPr>
            <w:tcW w:w="2124" w:type="dxa"/>
          </w:tcPr>
          <w:p w14:paraId="5693D1D6" w14:textId="77777777" w:rsidR="009F5E7E" w:rsidRDefault="009F5E7E" w:rsidP="00E67AF3">
            <w:r>
              <w:t>Erro relativo de (</w:t>
            </w:r>
            <m:oMath>
              <m:r>
                <w:rPr>
                  <w:rFonts w:ascii="Cambria Math" w:hAnsi="Cambria Math"/>
                </w:rPr>
                <m:t>c)</m:t>
              </m:r>
            </m:oMath>
          </w:p>
        </w:tc>
        <w:tc>
          <w:tcPr>
            <w:tcW w:w="2124" w:type="dxa"/>
          </w:tcPr>
          <w:p w14:paraId="7FE5E4DE" w14:textId="77777777" w:rsidR="009F5E7E" w:rsidRDefault="009F5E7E" w:rsidP="00E67AF3"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Erro relativo de (</m:t>
                </m:r>
                <m:r>
                  <w:rPr>
                    <w:rFonts w:ascii="Cambria Math" w:hAnsi="Cambria Math"/>
                  </w:rPr>
                  <m:t>d)</m:t>
                </m:r>
              </m:oMath>
            </m:oMathPara>
          </w:p>
        </w:tc>
      </w:tr>
      <w:tr w:rsidR="009F5E7E" w14:paraId="11341DF2" w14:textId="77777777" w:rsidTr="00E67AF3">
        <w:tc>
          <w:tcPr>
            <w:tcW w:w="2123" w:type="dxa"/>
          </w:tcPr>
          <w:p w14:paraId="17787115" w14:textId="77777777" w:rsidR="009F5E7E" w:rsidRDefault="009F5E7E" w:rsidP="00E67AF3"/>
        </w:tc>
        <w:tc>
          <w:tcPr>
            <w:tcW w:w="2123" w:type="dxa"/>
          </w:tcPr>
          <w:p w14:paraId="0296FF82" w14:textId="77777777" w:rsidR="009F5E7E" w:rsidRDefault="009F5E7E" w:rsidP="00E67AF3"/>
        </w:tc>
        <w:tc>
          <w:tcPr>
            <w:tcW w:w="2124" w:type="dxa"/>
          </w:tcPr>
          <w:p w14:paraId="75D4DFA3" w14:textId="77777777" w:rsidR="009F5E7E" w:rsidRDefault="009F5E7E" w:rsidP="00E67AF3"/>
        </w:tc>
        <w:tc>
          <w:tcPr>
            <w:tcW w:w="2124" w:type="dxa"/>
          </w:tcPr>
          <w:p w14:paraId="02946004" w14:textId="77777777" w:rsidR="009F5E7E" w:rsidRDefault="009F5E7E" w:rsidP="00E67AF3"/>
        </w:tc>
      </w:tr>
    </w:tbl>
    <w:p w14:paraId="176D9201" w14:textId="77777777" w:rsidR="009F5E7E" w:rsidRPr="00A71D3F" w:rsidRDefault="009F5E7E" w:rsidP="009F5E7E"/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2123"/>
        <w:gridCol w:w="2123"/>
        <w:gridCol w:w="2124"/>
        <w:gridCol w:w="2124"/>
      </w:tblGrid>
      <w:tr w:rsidR="009F5E7E" w14:paraId="3BCE8E36" w14:textId="77777777" w:rsidTr="00E67AF3">
        <w:tc>
          <w:tcPr>
            <w:tcW w:w="8494" w:type="dxa"/>
            <w:gridSpan w:val="4"/>
          </w:tcPr>
          <w:p w14:paraId="6AEDB1E5" w14:textId="3A57594D" w:rsidR="009F5E7E" w:rsidRPr="000A3B3A" w:rsidRDefault="009F5E7E" w:rsidP="00E67AF3">
            <w:pPr>
              <w:jc w:val="center"/>
              <w:rPr>
                <w:rFonts w:ascii="Calibri" w:eastAsia="Calibri" w:hAnsi="Calibri" w:cs="Times New Roman"/>
              </w:rPr>
            </w:pPr>
            <w:r>
              <w:rPr>
                <w:rFonts w:ascii="Calibri" w:eastAsia="Calibri" w:hAnsi="Calibri" w:cs="Times New Roman"/>
              </w:rPr>
              <w:t>DX=0.</w:t>
            </w:r>
            <w:r>
              <w:rPr>
                <w:rFonts w:ascii="Calibri" w:eastAsia="Calibri" w:hAnsi="Calibri" w:cs="Times New Roman"/>
              </w:rPr>
              <w:t>1</w:t>
            </w:r>
            <w:r>
              <w:rPr>
                <w:rFonts w:ascii="Calibri" w:eastAsia="Calibri" w:hAnsi="Calibri" w:cs="Times New Roman"/>
              </w:rPr>
              <w:t xml:space="preserve"> no ponto x=5 use =&gt;</w:t>
            </w:r>
            <w:r>
              <w:rPr>
                <w:rFonts w:ascii="Calibri" w:hAnsi="Calibri" w:cs="Calibri"/>
                <w:color w:val="000000"/>
              </w:rPr>
              <w:t>f(x)=(x-10)^2</w:t>
            </w:r>
            <w:r w:rsidR="00D80594">
              <w:rPr>
                <w:rFonts w:ascii="Calibri" w:hAnsi="Calibri" w:cs="Calibri"/>
                <w:color w:val="000000"/>
              </w:rPr>
              <w:t xml:space="preserve">   e    df/dx=</w:t>
            </w:r>
          </w:p>
        </w:tc>
      </w:tr>
      <w:tr w:rsidR="009F5E7E" w14:paraId="1284DBBE" w14:textId="77777777" w:rsidTr="00E67AF3">
        <w:tc>
          <w:tcPr>
            <w:tcW w:w="2123" w:type="dxa"/>
          </w:tcPr>
          <w:p w14:paraId="7E32765E" w14:textId="77777777" w:rsidR="009F5E7E" w:rsidRDefault="009F5E7E" w:rsidP="00E67AF3">
            <w:r>
              <w:t>Erro relativo de (</w:t>
            </w:r>
            <m:oMath>
              <m:r>
                <w:rPr>
                  <w:rFonts w:ascii="Cambria Math" w:hAnsi="Cambria Math"/>
                </w:rPr>
                <m:t>a)</m:t>
              </m:r>
            </m:oMath>
          </w:p>
        </w:tc>
        <w:tc>
          <w:tcPr>
            <w:tcW w:w="2123" w:type="dxa"/>
          </w:tcPr>
          <w:p w14:paraId="70F402A9" w14:textId="77777777" w:rsidR="009F5E7E" w:rsidRDefault="009F5E7E" w:rsidP="00E67AF3"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Erro relativo de (</m:t>
                </m:r>
                <m:r>
                  <w:rPr>
                    <w:rFonts w:ascii="Cambria Math" w:hAnsi="Cambria Math"/>
                  </w:rPr>
                  <m:t>b)</m:t>
                </m:r>
              </m:oMath>
            </m:oMathPara>
          </w:p>
        </w:tc>
        <w:tc>
          <w:tcPr>
            <w:tcW w:w="2124" w:type="dxa"/>
          </w:tcPr>
          <w:p w14:paraId="5C16F9D0" w14:textId="77777777" w:rsidR="009F5E7E" w:rsidRDefault="009F5E7E" w:rsidP="00E67AF3">
            <w:r>
              <w:t>Erro relativo de (</w:t>
            </w:r>
            <m:oMath>
              <m:r>
                <w:rPr>
                  <w:rFonts w:ascii="Cambria Math" w:hAnsi="Cambria Math"/>
                </w:rPr>
                <m:t>c)</m:t>
              </m:r>
            </m:oMath>
          </w:p>
        </w:tc>
        <w:tc>
          <w:tcPr>
            <w:tcW w:w="2124" w:type="dxa"/>
          </w:tcPr>
          <w:p w14:paraId="787A9A78" w14:textId="77777777" w:rsidR="009F5E7E" w:rsidRDefault="009F5E7E" w:rsidP="00E67AF3"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Erro relativo de (</m:t>
                </m:r>
                <m:r>
                  <w:rPr>
                    <w:rFonts w:ascii="Cambria Math" w:hAnsi="Cambria Math"/>
                  </w:rPr>
                  <m:t>d)</m:t>
                </m:r>
              </m:oMath>
            </m:oMathPara>
          </w:p>
        </w:tc>
      </w:tr>
      <w:tr w:rsidR="009F5E7E" w14:paraId="72B29D26" w14:textId="77777777" w:rsidTr="00E67AF3">
        <w:tc>
          <w:tcPr>
            <w:tcW w:w="2123" w:type="dxa"/>
          </w:tcPr>
          <w:p w14:paraId="0DEEBC1A" w14:textId="77777777" w:rsidR="009F5E7E" w:rsidRDefault="009F5E7E" w:rsidP="00E67AF3"/>
        </w:tc>
        <w:tc>
          <w:tcPr>
            <w:tcW w:w="2123" w:type="dxa"/>
          </w:tcPr>
          <w:p w14:paraId="1AB2EE24" w14:textId="77777777" w:rsidR="009F5E7E" w:rsidRDefault="009F5E7E" w:rsidP="00E67AF3"/>
        </w:tc>
        <w:tc>
          <w:tcPr>
            <w:tcW w:w="2124" w:type="dxa"/>
          </w:tcPr>
          <w:p w14:paraId="5D66937F" w14:textId="77777777" w:rsidR="009F5E7E" w:rsidRDefault="009F5E7E" w:rsidP="00E67AF3"/>
        </w:tc>
        <w:tc>
          <w:tcPr>
            <w:tcW w:w="2124" w:type="dxa"/>
          </w:tcPr>
          <w:p w14:paraId="433566B9" w14:textId="77777777" w:rsidR="009F5E7E" w:rsidRDefault="009F5E7E" w:rsidP="00E67AF3"/>
        </w:tc>
      </w:tr>
    </w:tbl>
    <w:p w14:paraId="4943A1C2" w14:textId="77777777" w:rsidR="009F5E7E" w:rsidRDefault="009F5E7E" w:rsidP="009F5E7E"/>
    <w:p w14:paraId="7970C533" w14:textId="2497C824" w:rsidR="00C70D92" w:rsidRDefault="003B79C4" w:rsidP="009F5E7E">
      <w:r>
        <w:t>O que ocorre com o aumento da ordem do erro de truncamento?</w:t>
      </w:r>
    </w:p>
    <w:p w14:paraId="183B55D7" w14:textId="77777777" w:rsidR="00C70D92" w:rsidRPr="00A71D3F" w:rsidRDefault="00C70D92" w:rsidP="009F5E7E"/>
    <w:p w14:paraId="0B8326AC" w14:textId="5B930206" w:rsidR="00C70D92" w:rsidRDefault="00C70D92" w:rsidP="00A71D3F">
      <w:r>
        <w:t>3) Usando a equação de advecção centrada no tempo e centrada no espaço (CTCS) verifique o impacto da inclusão do termo de difusão computacional na advecção da onda.</w:t>
      </w:r>
    </w:p>
    <w:p w14:paraId="60702DFC" w14:textId="4B2BC541" w:rsidR="00C70D92" w:rsidRPr="00BD777D" w:rsidRDefault="00C70D92" w:rsidP="00C70D92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</w:rPr>
                    <m:t>τ+1</m:t>
                  </m:r>
                </m:sup>
              </m:sSubSup>
              <m:r>
                <w:rPr>
                  <w:rFonts w:ascii="Cambria Math" w:hAnsi="Cambria Math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</w:rPr>
                    <m:t>τ</m:t>
                  </m:r>
                  <m: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bSup>
            </m:num>
            <m:den>
              <m:r>
                <w:rPr>
                  <w:rFonts w:ascii="Cambria Math" w:hAnsi="Cambria Math"/>
                </w:rPr>
                <m:t>2∆t</m:t>
              </m:r>
            </m:den>
          </m:f>
          <m: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w:rPr>
                      <w:rFonts w:ascii="Cambria Math" w:hAnsi="Cambria Math"/>
                    </w:rPr>
                    <m:t>+1</m:t>
                  </m:r>
                </m:sub>
                <m:sup>
                  <m:r>
                    <w:rPr>
                      <w:rFonts w:ascii="Cambria Math" w:hAnsi="Cambria Math"/>
                    </w:rPr>
                    <m:t>τ</m:t>
                  </m:r>
                </m:sup>
              </m:sSubSup>
              <m:r>
                <w:rPr>
                  <w:rFonts w:ascii="Cambria Math" w:hAnsi="Cambria Math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  <m:r>
                    <w:rPr>
                      <w:rFonts w:ascii="Cambria Math" w:hAnsi="Cambria Math"/>
                    </w:rPr>
                    <m:t>-1</m:t>
                  </m:r>
                </m:sub>
                <m:sup>
                  <m:r>
                    <w:rPr>
                      <w:rFonts w:ascii="Cambria Math" w:hAnsi="Cambria Math"/>
                    </w:rPr>
                    <m:t>τ</m:t>
                  </m:r>
                </m:sup>
              </m:sSubSup>
            </m:num>
            <m:den>
              <m:r>
                <w:rPr>
                  <w:rFonts w:ascii="Cambria Math" w:hAnsi="Cambria Math"/>
                </w:rPr>
                <m:t>2∆x</m:t>
              </m:r>
            </m:den>
          </m:f>
          <m:r>
            <w:rPr>
              <w:rFonts w:ascii="Cambria Math" w:eastAsiaTheme="minorEastAsia" w:hAnsi="Cambria Math"/>
            </w:rPr>
            <m:t xml:space="preserve">=0                     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cte&gt;0</m:t>
          </m:r>
        </m:oMath>
      </m:oMathPara>
    </w:p>
    <w:p w14:paraId="3B972905" w14:textId="77777777" w:rsidR="00BD777D" w:rsidRDefault="00BD777D" w:rsidP="00C70D92">
      <w:pPr>
        <w:rPr>
          <w:rFonts w:eastAsiaTheme="minorEastAsia"/>
        </w:rPr>
      </w:pPr>
    </w:p>
    <w:p w14:paraId="6AAA4844" w14:textId="49F7B66C" w:rsidR="00BD777D" w:rsidRPr="00A71D3F" w:rsidRDefault="00BD777D" w:rsidP="00C70D92">
      <m:oMathPara>
        <m:oMath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</w:rPr>
                    <m:t>τ+1</m:t>
                  </m:r>
                </m:sup>
              </m:sSubSup>
              <m:r>
                <w:rPr>
                  <w:rFonts w:ascii="Cambria Math" w:hAnsi="Cambria Math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</w:rPr>
                    <m:t>τ-1</m:t>
                  </m:r>
                </m:sup>
              </m:sSubSup>
            </m:num>
            <m:den>
              <m:r>
                <w:rPr>
                  <w:rFonts w:ascii="Cambria Math" w:hAnsi="Cambria Math"/>
                </w:rPr>
                <m:t>2∆t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+1</m:t>
                  </m:r>
                </m:sub>
                <m:sup>
                  <m:r>
                    <w:rPr>
                      <w:rFonts w:ascii="Cambria Math" w:hAnsi="Cambria Math"/>
                    </w:rPr>
                    <m:t>τ</m:t>
                  </m:r>
                </m:sup>
              </m:sSubSup>
              <m:r>
                <w:rPr>
                  <w:rFonts w:ascii="Cambria Math" w:hAnsi="Cambria Math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-1</m:t>
                  </m:r>
                </m:sub>
                <m:sup>
                  <m:r>
                    <w:rPr>
                      <w:rFonts w:ascii="Cambria Math" w:hAnsi="Cambria Math"/>
                    </w:rPr>
                    <m:t>τ</m:t>
                  </m:r>
                </m:sup>
              </m:sSubSup>
            </m:num>
            <m:den>
              <m:r>
                <w:rPr>
                  <w:rFonts w:ascii="Cambria Math" w:hAnsi="Cambria Math"/>
                </w:rPr>
                <m:t>2∆x</m:t>
              </m:r>
            </m:den>
          </m:f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υ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+1</m:t>
                  </m:r>
                </m:sub>
                <m:sup>
                  <m:r>
                    <w:rPr>
                      <w:rFonts w:ascii="Cambria Math" w:hAnsi="Cambria Math"/>
                    </w:rPr>
                    <m:t>τ</m:t>
                  </m:r>
                </m:sup>
              </m:sSub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  <m:sup>
                  <m:r>
                    <w:rPr>
                      <w:rFonts w:ascii="Cambria Math" w:hAnsi="Cambria Math"/>
                    </w:rPr>
                    <m:t>τ</m:t>
                  </m:r>
                </m:sup>
              </m:sSubSup>
              <m:r>
                <w:rPr>
                  <w:rFonts w:ascii="Cambria Math" w:hAnsi="Cambria Math"/>
                </w:rPr>
                <m:t>+</m:t>
              </m:r>
              <m:sSubSup>
                <m:sSubSupPr>
                  <m:ctrlPr>
                    <w:rPr>
                      <w:rFonts w:ascii="Cambria Math" w:hAnsi="Cambria Math"/>
                      <w:i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i-1</m:t>
                  </m:r>
                </m:sub>
                <m:sup>
                  <m:r>
                    <w:rPr>
                      <w:rFonts w:ascii="Cambria Math" w:hAnsi="Cambria Math"/>
                    </w:rPr>
                    <m:t>τ</m:t>
                  </m:r>
                </m:sup>
              </m:sSubSup>
            </m:num>
            <m:den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∆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 xml:space="preserve">                      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cte&gt;0</m:t>
          </m:r>
          <m:r>
            <w:rPr>
              <w:rFonts w:ascii="Cambria Math" w:eastAsiaTheme="minorEastAsia" w:hAnsi="Cambria Math"/>
            </w:rPr>
            <m:t xml:space="preserve">   e </m:t>
          </m:r>
          <m:sSub>
            <m:sSubPr>
              <m:ctrlPr>
                <w:rPr>
                  <w:rFonts w:ascii="Cambria Math" w:hAnsi="Cambria Math"/>
                  <w:i/>
                </w:rPr>
              </m:ctrlPr>
            </m:sSubPr>
            <m:e>
              <m:r>
                <w:rPr>
                  <w:rFonts w:ascii="Cambria Math" w:hAnsi="Cambria Math"/>
                </w:rPr>
                <m:t>υ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r>
            <w:rPr>
              <w:rFonts w:ascii="Cambria Math" w:hAnsi="Cambria Math"/>
            </w:rPr>
            <m:t>=?</m:t>
          </m:r>
        </m:oMath>
      </m:oMathPara>
    </w:p>
    <w:p w14:paraId="63938E79" w14:textId="00E68A35" w:rsidR="00C70D92" w:rsidRPr="00A71D3F" w:rsidRDefault="00C104E6" w:rsidP="00A71D3F">
      <w:r>
        <w:t>R:</w:t>
      </w:r>
    </w:p>
    <w:sectPr w:rsidR="00C70D92" w:rsidRPr="00A71D3F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EwszS1MDI2NjQxNzRQ0lEKTi0uzszPAykwrAUAQSEj3CwAAAA="/>
  </w:docVars>
  <w:rsids>
    <w:rsidRoot w:val="00A71D3F"/>
    <w:rsid w:val="000A3B3A"/>
    <w:rsid w:val="00271F46"/>
    <w:rsid w:val="00292539"/>
    <w:rsid w:val="003B79C4"/>
    <w:rsid w:val="004A2F7C"/>
    <w:rsid w:val="005C4715"/>
    <w:rsid w:val="006526F8"/>
    <w:rsid w:val="00852AEE"/>
    <w:rsid w:val="00915723"/>
    <w:rsid w:val="00982972"/>
    <w:rsid w:val="009F5E7E"/>
    <w:rsid w:val="00A25ECD"/>
    <w:rsid w:val="00A71D3F"/>
    <w:rsid w:val="00B11D69"/>
    <w:rsid w:val="00BD777D"/>
    <w:rsid w:val="00C104E6"/>
    <w:rsid w:val="00C70D92"/>
    <w:rsid w:val="00D80594"/>
    <w:rsid w:val="00F74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8EA5C5D"/>
  <w15:chartTrackingRefBased/>
  <w15:docId w15:val="{EED8AEFB-39F9-4DFF-A18B-C5BA119A4E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pt-BR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table" w:styleId="Tabelacomgrade">
    <w:name w:val="Table Grid"/>
    <w:basedOn w:val="Tabelanormal"/>
    <w:uiPriority w:val="39"/>
    <w:rsid w:val="0029253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TextodoEspaoReservado">
    <w:name w:val="Placeholder Text"/>
    <w:basedOn w:val="Fontepargpadro"/>
    <w:uiPriority w:val="99"/>
    <w:semiHidden/>
    <w:rsid w:val="00271F46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1449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0201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127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customXml" Target="ink/ink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1.xml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customXml" Target="ink/ink1.xml"/><Relationship Id="rId9" Type="http://schemas.openxmlformats.org/officeDocument/2006/relationships/fontTable" Target="fontTable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Pasta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pt-BR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f(x)=(x-10)^2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pt-BR"/>
        </a:p>
      </c:txPr>
    </c:title>
    <c:autoTitleDeleted val="0"/>
    <c:plotArea>
      <c:layout/>
      <c:scatterChart>
        <c:scatterStyle val="lineMarker"/>
        <c:varyColors val="0"/>
        <c:ser>
          <c:idx val="0"/>
          <c:order val="0"/>
          <c:tx>
            <c:strRef>
              <c:f>Planilha1!$C$1</c:f>
              <c:strCache>
                <c:ptCount val="1"/>
                <c:pt idx="0">
                  <c:v>df/dx</c:v>
                </c:pt>
              </c:strCache>
            </c:strRef>
          </c:tx>
          <c:spPr>
            <a:ln w="2540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1"/>
              </a:solidFill>
              <a:ln w="9525">
                <a:solidFill>
                  <a:schemeClr val="accent1"/>
                </a:solidFill>
              </a:ln>
              <a:effectLst/>
            </c:spPr>
          </c:marker>
          <c:xVal>
            <c:numRef>
              <c:f>Planilha1!$A$2:$A$22</c:f>
              <c:numCache>
                <c:formatCode>General</c:formatCode>
                <c:ptCount val="21"/>
                <c:pt idx="0">
                  <c:v>0</c:v>
                </c:pt>
                <c:pt idx="1">
                  <c:v>0.25</c:v>
                </c:pt>
                <c:pt idx="2">
                  <c:v>1.25</c:v>
                </c:pt>
                <c:pt idx="3">
                  <c:v>2.25</c:v>
                </c:pt>
                <c:pt idx="4">
                  <c:v>3.25</c:v>
                </c:pt>
                <c:pt idx="5">
                  <c:v>4.25</c:v>
                </c:pt>
                <c:pt idx="6">
                  <c:v>5.25</c:v>
                </c:pt>
                <c:pt idx="7">
                  <c:v>6.25</c:v>
                </c:pt>
                <c:pt idx="8">
                  <c:v>7.25</c:v>
                </c:pt>
                <c:pt idx="9">
                  <c:v>8.25</c:v>
                </c:pt>
                <c:pt idx="10">
                  <c:v>9.25</c:v>
                </c:pt>
                <c:pt idx="11">
                  <c:v>10.25</c:v>
                </c:pt>
                <c:pt idx="12">
                  <c:v>11.25</c:v>
                </c:pt>
                <c:pt idx="13">
                  <c:v>12.25</c:v>
                </c:pt>
                <c:pt idx="14">
                  <c:v>13.25</c:v>
                </c:pt>
                <c:pt idx="15">
                  <c:v>14.25</c:v>
                </c:pt>
                <c:pt idx="16">
                  <c:v>15.25</c:v>
                </c:pt>
                <c:pt idx="17">
                  <c:v>16.25</c:v>
                </c:pt>
                <c:pt idx="18">
                  <c:v>17.25</c:v>
                </c:pt>
                <c:pt idx="19">
                  <c:v>18.25</c:v>
                </c:pt>
                <c:pt idx="20">
                  <c:v>19.25</c:v>
                </c:pt>
              </c:numCache>
            </c:numRef>
          </c:xVal>
          <c:yVal>
            <c:numRef>
              <c:f>Planilha1!$C$2:$C$22</c:f>
              <c:numCache>
                <c:formatCode>General</c:formatCode>
                <c:ptCount val="21"/>
                <c:pt idx="0">
                  <c:v>-20</c:v>
                </c:pt>
                <c:pt idx="1">
                  <c:v>-19.5</c:v>
                </c:pt>
                <c:pt idx="2">
                  <c:v>-17.5</c:v>
                </c:pt>
                <c:pt idx="3">
                  <c:v>-15.5</c:v>
                </c:pt>
                <c:pt idx="4">
                  <c:v>-13.5</c:v>
                </c:pt>
                <c:pt idx="5">
                  <c:v>-11.5</c:v>
                </c:pt>
                <c:pt idx="6">
                  <c:v>-9.5</c:v>
                </c:pt>
                <c:pt idx="7">
                  <c:v>-7.5</c:v>
                </c:pt>
                <c:pt idx="8">
                  <c:v>-5.5</c:v>
                </c:pt>
                <c:pt idx="9">
                  <c:v>-3.5</c:v>
                </c:pt>
                <c:pt idx="10">
                  <c:v>-1.5</c:v>
                </c:pt>
                <c:pt idx="11">
                  <c:v>0.5</c:v>
                </c:pt>
                <c:pt idx="12">
                  <c:v>2.5</c:v>
                </c:pt>
                <c:pt idx="13">
                  <c:v>4.5</c:v>
                </c:pt>
                <c:pt idx="14">
                  <c:v>6.5</c:v>
                </c:pt>
                <c:pt idx="15">
                  <c:v>8.5</c:v>
                </c:pt>
                <c:pt idx="16">
                  <c:v>10.5</c:v>
                </c:pt>
                <c:pt idx="17">
                  <c:v>12.5</c:v>
                </c:pt>
                <c:pt idx="18">
                  <c:v>14.5</c:v>
                </c:pt>
                <c:pt idx="19">
                  <c:v>16.5</c:v>
                </c:pt>
                <c:pt idx="20">
                  <c:v>18.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0-0526-4317-A1E8-6DAF830E191D}"/>
            </c:ext>
          </c:extLst>
        </c:ser>
        <c:ser>
          <c:idx val="1"/>
          <c:order val="1"/>
          <c:tx>
            <c:strRef>
              <c:f>Planilha1!$B$1</c:f>
              <c:strCache>
                <c:ptCount val="1"/>
                <c:pt idx="0">
                  <c:v>f(x)</c:v>
                </c:pt>
              </c:strCache>
            </c:strRef>
          </c:tx>
          <c:spPr>
            <a:ln w="19050" cap="rnd">
              <a:noFill/>
              <a:round/>
            </a:ln>
            <a:effectLst/>
          </c:spPr>
          <c:marker>
            <c:symbol val="circle"/>
            <c:size val="5"/>
            <c:spPr>
              <a:solidFill>
                <a:schemeClr val="accent2"/>
              </a:solidFill>
              <a:ln w="9525">
                <a:solidFill>
                  <a:schemeClr val="accent2"/>
                </a:solidFill>
              </a:ln>
              <a:effectLst/>
            </c:spPr>
          </c:marker>
          <c:xVal>
            <c:numRef>
              <c:f>Planilha1!$A$2:$A$22</c:f>
              <c:numCache>
                <c:formatCode>General</c:formatCode>
                <c:ptCount val="21"/>
                <c:pt idx="0">
                  <c:v>0</c:v>
                </c:pt>
                <c:pt idx="1">
                  <c:v>0.25</c:v>
                </c:pt>
                <c:pt idx="2">
                  <c:v>1.25</c:v>
                </c:pt>
                <c:pt idx="3">
                  <c:v>2.25</c:v>
                </c:pt>
                <c:pt idx="4">
                  <c:v>3.25</c:v>
                </c:pt>
                <c:pt idx="5">
                  <c:v>4.25</c:v>
                </c:pt>
                <c:pt idx="6">
                  <c:v>5.25</c:v>
                </c:pt>
                <c:pt idx="7">
                  <c:v>6.25</c:v>
                </c:pt>
                <c:pt idx="8">
                  <c:v>7.25</c:v>
                </c:pt>
                <c:pt idx="9">
                  <c:v>8.25</c:v>
                </c:pt>
                <c:pt idx="10">
                  <c:v>9.25</c:v>
                </c:pt>
                <c:pt idx="11">
                  <c:v>10.25</c:v>
                </c:pt>
                <c:pt idx="12">
                  <c:v>11.25</c:v>
                </c:pt>
                <c:pt idx="13">
                  <c:v>12.25</c:v>
                </c:pt>
                <c:pt idx="14">
                  <c:v>13.25</c:v>
                </c:pt>
                <c:pt idx="15">
                  <c:v>14.25</c:v>
                </c:pt>
                <c:pt idx="16">
                  <c:v>15.25</c:v>
                </c:pt>
                <c:pt idx="17">
                  <c:v>16.25</c:v>
                </c:pt>
                <c:pt idx="18">
                  <c:v>17.25</c:v>
                </c:pt>
                <c:pt idx="19">
                  <c:v>18.25</c:v>
                </c:pt>
                <c:pt idx="20">
                  <c:v>19.25</c:v>
                </c:pt>
              </c:numCache>
            </c:numRef>
          </c:xVal>
          <c:yVal>
            <c:numRef>
              <c:f>Planilha1!$B$2:$B$22</c:f>
              <c:numCache>
                <c:formatCode>General</c:formatCode>
                <c:ptCount val="21"/>
                <c:pt idx="0">
                  <c:v>100</c:v>
                </c:pt>
                <c:pt idx="1">
                  <c:v>95.0625</c:v>
                </c:pt>
                <c:pt idx="2">
                  <c:v>76.5625</c:v>
                </c:pt>
                <c:pt idx="3">
                  <c:v>60.0625</c:v>
                </c:pt>
                <c:pt idx="4">
                  <c:v>45.5625</c:v>
                </c:pt>
                <c:pt idx="5">
                  <c:v>33.0625</c:v>
                </c:pt>
                <c:pt idx="6">
                  <c:v>22.5625</c:v>
                </c:pt>
                <c:pt idx="7">
                  <c:v>14.0625</c:v>
                </c:pt>
                <c:pt idx="8">
                  <c:v>7.5625</c:v>
                </c:pt>
                <c:pt idx="9">
                  <c:v>3.0625</c:v>
                </c:pt>
                <c:pt idx="10">
                  <c:v>0.5625</c:v>
                </c:pt>
                <c:pt idx="11">
                  <c:v>6.25E-2</c:v>
                </c:pt>
                <c:pt idx="12">
                  <c:v>1.5625</c:v>
                </c:pt>
                <c:pt idx="13">
                  <c:v>5.0625</c:v>
                </c:pt>
                <c:pt idx="14">
                  <c:v>10.5625</c:v>
                </c:pt>
                <c:pt idx="15">
                  <c:v>18.0625</c:v>
                </c:pt>
                <c:pt idx="16">
                  <c:v>27.5625</c:v>
                </c:pt>
                <c:pt idx="17">
                  <c:v>39.0625</c:v>
                </c:pt>
                <c:pt idx="18">
                  <c:v>52.5625</c:v>
                </c:pt>
                <c:pt idx="19">
                  <c:v>68.0625</c:v>
                </c:pt>
                <c:pt idx="20">
                  <c:v>85.5625</c:v>
                </c:pt>
              </c:numCache>
            </c:numRef>
          </c:yVal>
          <c:smooth val="0"/>
          <c:extLst>
            <c:ext xmlns:c16="http://schemas.microsoft.com/office/drawing/2014/chart" uri="{C3380CC4-5D6E-409C-BE32-E72D297353CC}">
              <c16:uniqueId val="{00000001-0526-4317-A1E8-6DAF830E191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axId val="364814776"/>
        <c:axId val="364817656"/>
      </c:scatterChart>
      <c:valAx>
        <c:axId val="364814776"/>
        <c:scaling>
          <c:orientation val="minMax"/>
          <c:max val="20"/>
        </c:scaling>
        <c:delete val="0"/>
        <c:axPos val="b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364817656"/>
        <c:crosses val="autoZero"/>
        <c:crossBetween val="midCat"/>
        <c:majorUnit val="1"/>
      </c:valAx>
      <c:valAx>
        <c:axId val="364817656"/>
        <c:scaling>
          <c:orientation val="minMax"/>
          <c:max val="100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25000"/>
                <a:lumOff val="7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pt-BR"/>
          </a:p>
        </c:txPr>
        <c:crossAx val="364814776"/>
        <c:crosses val="autoZero"/>
        <c:crossBetween val="midCat"/>
        <c:majorUnit val="20"/>
      </c:valAx>
      <c:spPr>
        <a:noFill/>
        <a:ln>
          <a:noFill/>
        </a:ln>
        <a:effectLst/>
      </c:spPr>
    </c:plotArea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pt-BR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40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</cs:dataPoint>
  <cs:dataPoint3D>
    <cs:lnRef idx="0"/>
    <cs:fillRef idx="1">
      <cs:styleClr val="auto"/>
    </cs:fillRef>
    <cs:effectRef idx="0"/>
    <cs:fontRef idx="minor">
      <a:schemeClr val="tx1"/>
    </cs:fontRef>
  </cs:dataPoint3D>
  <cs:dataPointLine>
    <cs:lnRef idx="0">
      <cs:styleClr val="auto"/>
    </cs:lnRef>
    <cs:fillRef idx="1"/>
    <cs:effectRef idx="0"/>
    <cs:fontRef idx="minor">
      <a:schemeClr val="tx1"/>
    </cs:fontRef>
    <cs:spPr>
      <a:ln w="19050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0"/>
    <cs:effectRef idx="0"/>
    <cs:fontRef idx="minor">
      <a:schemeClr val="dk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tx1"/>
    </cs:fontRef>
    <cs:spPr>
      <a:solidFill>
        <a:schemeClr val="dk1">
          <a:lumMod val="75000"/>
          <a:lumOff val="25000"/>
        </a:schemeClr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0"/>
            <a:lumOff val="50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tx1"/>
    </cs:fontRef>
    <cs:spPr>
      <a:solidFill>
        <a:schemeClr val="lt1"/>
      </a:solidFill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25000"/>
            <a:lumOff val="75000"/>
          </a:schemeClr>
        </a:solidFill>
        <a:round/>
      </a:ln>
    </cs:spPr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26T19:34:11.502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0 24575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7-26T19:40:15.023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0 0 24575</inkml:trace>
</inkml:ink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2</TotalTime>
  <Pages>2</Pages>
  <Words>297</Words>
  <Characters>1610</Characters>
  <Application>Microsoft Office Word</Application>
  <DocSecurity>0</DocSecurity>
  <Lines>13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ulo kubota</dc:creator>
  <cp:keywords/>
  <dc:description/>
  <cp:lastModifiedBy>paulo kubota</cp:lastModifiedBy>
  <cp:revision>11</cp:revision>
  <dcterms:created xsi:type="dcterms:W3CDTF">2023-07-26T18:26:00Z</dcterms:created>
  <dcterms:modified xsi:type="dcterms:W3CDTF">2023-07-26T20:28:00Z</dcterms:modified>
</cp:coreProperties>
</file>